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9302A" w14:textId="20205A37" w:rsidR="00072B1F" w:rsidRDefault="00072B1F" w:rsidP="006D3EDC">
      <w:pPr>
        <w:spacing w:after="1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yllabus Checklist</w:t>
      </w:r>
      <w:r w:rsidR="001D233E">
        <w:rPr>
          <w:b/>
          <w:sz w:val="24"/>
          <w:szCs w:val="24"/>
        </w:rPr>
        <w:t xml:space="preserve"> for </w:t>
      </w:r>
      <w:r w:rsidR="002B450A">
        <w:rPr>
          <w:b/>
          <w:sz w:val="24"/>
          <w:szCs w:val="24"/>
        </w:rPr>
        <w:t xml:space="preserve">Quality </w:t>
      </w:r>
      <w:r w:rsidR="001D233E">
        <w:rPr>
          <w:b/>
          <w:sz w:val="24"/>
          <w:szCs w:val="24"/>
        </w:rPr>
        <w:t>Online Courses</w:t>
      </w:r>
    </w:p>
    <w:tbl>
      <w:tblPr>
        <w:tblStyle w:val="TableGrid"/>
        <w:tblW w:w="10908" w:type="dxa"/>
        <w:tblLook w:val="04A0" w:firstRow="1" w:lastRow="0" w:firstColumn="1" w:lastColumn="0" w:noHBand="0" w:noVBand="1"/>
      </w:tblPr>
      <w:tblGrid>
        <w:gridCol w:w="9108"/>
        <w:gridCol w:w="1800"/>
      </w:tblGrid>
      <w:tr w:rsidR="00072B1F" w14:paraId="686B847F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2BD4A00E" w14:textId="5776AD16" w:rsidR="00072B1F" w:rsidRDefault="002B450A" w:rsidP="006D3E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sic Information</w:t>
            </w:r>
          </w:p>
        </w:tc>
        <w:tc>
          <w:tcPr>
            <w:tcW w:w="1800" w:type="dxa"/>
            <w:vAlign w:val="center"/>
          </w:tcPr>
          <w:p w14:paraId="170CFDA6" w14:textId="561512DA" w:rsidR="00072B1F" w:rsidRDefault="004C79C6" w:rsidP="006D3ED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ded</w:t>
            </w:r>
          </w:p>
        </w:tc>
      </w:tr>
      <w:tr w:rsidR="00E5400E" w:rsidRPr="00072B1F" w14:paraId="185DBAA5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2852B60B" w14:textId="0D382407" w:rsidR="00E5400E" w:rsidRPr="00072B1F" w:rsidRDefault="0016734A" w:rsidP="00072B1F">
            <w:pPr>
              <w:rPr>
                <w:sz w:val="24"/>
                <w:szCs w:val="24"/>
              </w:rPr>
            </w:pPr>
            <w:r w:rsidRPr="003D115C">
              <w:rPr>
                <w:sz w:val="24"/>
              </w:rPr>
              <w:t>Course Information</w:t>
            </w:r>
            <w:r w:rsidR="00A303A7">
              <w:rPr>
                <w:sz w:val="24"/>
              </w:rPr>
              <w:t xml:space="preserve"> (</w:t>
            </w:r>
            <w:r w:rsidRPr="003D115C">
              <w:rPr>
                <w:sz w:val="24"/>
              </w:rPr>
              <w:t>Department/School prefix, course number, course title, semester hours credit</w:t>
            </w:r>
            <w:r w:rsidR="00F84ADE">
              <w:rPr>
                <w:sz w:val="24"/>
              </w:rPr>
              <w:t xml:space="preserve">, </w:t>
            </w:r>
            <w:r w:rsidR="006A6E36">
              <w:rPr>
                <w:sz w:val="24"/>
              </w:rPr>
              <w:t>p</w:t>
            </w:r>
            <w:r w:rsidR="00F84ADE" w:rsidRPr="003D115C">
              <w:rPr>
                <w:sz w:val="24"/>
              </w:rPr>
              <w:t>rerequisites</w:t>
            </w:r>
            <w:r w:rsidR="00F84ADE">
              <w:rPr>
                <w:sz w:val="24"/>
              </w:rPr>
              <w:t xml:space="preserve">, </w:t>
            </w:r>
            <w:r w:rsidR="006A6E36">
              <w:rPr>
                <w:sz w:val="24"/>
              </w:rPr>
              <w:t>c</w:t>
            </w:r>
            <w:r w:rsidR="006A6E36" w:rsidRPr="003D115C">
              <w:rPr>
                <w:sz w:val="24"/>
              </w:rPr>
              <w:t>atalog description</w:t>
            </w:r>
          </w:p>
        </w:tc>
        <w:tc>
          <w:tcPr>
            <w:tcW w:w="1800" w:type="dxa"/>
            <w:vAlign w:val="center"/>
          </w:tcPr>
          <w:p w14:paraId="081E9599" w14:textId="77777777" w:rsidR="00E5400E" w:rsidRPr="00072B1F" w:rsidRDefault="00E5400E" w:rsidP="00072B1F">
            <w:pPr>
              <w:rPr>
                <w:sz w:val="24"/>
                <w:szCs w:val="24"/>
              </w:rPr>
            </w:pPr>
          </w:p>
        </w:tc>
      </w:tr>
      <w:tr w:rsidR="00072B1F" w:rsidRPr="00072B1F" w14:paraId="664F3064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7FC6E901" w14:textId="6E936E56" w:rsidR="00072B1F" w:rsidRPr="00072B1F" w:rsidRDefault="0016734A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ructor</w:t>
            </w:r>
            <w:r w:rsidR="00072B1F" w:rsidRPr="00072B1F">
              <w:rPr>
                <w:sz w:val="24"/>
                <w:szCs w:val="24"/>
              </w:rPr>
              <w:t xml:space="preserve"> information (email address, phone number, office location, etc.)</w:t>
            </w:r>
          </w:p>
        </w:tc>
        <w:tc>
          <w:tcPr>
            <w:tcW w:w="1800" w:type="dxa"/>
            <w:vAlign w:val="center"/>
          </w:tcPr>
          <w:p w14:paraId="0CE5C8A6" w14:textId="77777777" w:rsidR="00072B1F" w:rsidRPr="00072B1F" w:rsidRDefault="00072B1F" w:rsidP="00072B1F">
            <w:pPr>
              <w:rPr>
                <w:sz w:val="24"/>
                <w:szCs w:val="24"/>
              </w:rPr>
            </w:pPr>
          </w:p>
        </w:tc>
      </w:tr>
      <w:tr w:rsidR="00072B1F" w:rsidRPr="00072B1F" w14:paraId="6CF607AF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07004CFD" w14:textId="32476E29" w:rsidR="00072B1F" w:rsidRPr="00072B1F" w:rsidRDefault="00072B1F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 w:rsidRPr="00072B1F">
              <w:rPr>
                <w:sz w:val="24"/>
                <w:szCs w:val="24"/>
              </w:rPr>
              <w:t>office hours</w:t>
            </w:r>
            <w:r>
              <w:rPr>
                <w:sz w:val="24"/>
                <w:szCs w:val="24"/>
              </w:rPr>
              <w:t xml:space="preserve">” and </w:t>
            </w:r>
            <w:r w:rsidR="00A303A7">
              <w:rPr>
                <w:sz w:val="24"/>
                <w:szCs w:val="24"/>
              </w:rPr>
              <w:t>location</w:t>
            </w:r>
            <w:r>
              <w:rPr>
                <w:sz w:val="24"/>
                <w:szCs w:val="24"/>
              </w:rPr>
              <w:t xml:space="preserve"> (phone, </w:t>
            </w:r>
            <w:r w:rsidR="00152D1E">
              <w:rPr>
                <w:sz w:val="24"/>
                <w:szCs w:val="24"/>
              </w:rPr>
              <w:t>Zoom</w:t>
            </w:r>
            <w:r w:rsidR="00994DE5">
              <w:rPr>
                <w:sz w:val="24"/>
                <w:szCs w:val="24"/>
              </w:rPr>
              <w:t xml:space="preserve">, </w:t>
            </w:r>
            <w:r w:rsidR="00702DD6">
              <w:rPr>
                <w:sz w:val="24"/>
                <w:szCs w:val="24"/>
              </w:rPr>
              <w:t xml:space="preserve">text </w:t>
            </w:r>
            <w:r>
              <w:rPr>
                <w:sz w:val="24"/>
                <w:szCs w:val="24"/>
              </w:rPr>
              <w:t>etc.)</w:t>
            </w:r>
          </w:p>
        </w:tc>
        <w:tc>
          <w:tcPr>
            <w:tcW w:w="1800" w:type="dxa"/>
            <w:vAlign w:val="center"/>
          </w:tcPr>
          <w:p w14:paraId="31964587" w14:textId="77777777" w:rsidR="00072B1F" w:rsidRPr="00072B1F" w:rsidRDefault="00072B1F" w:rsidP="00072B1F">
            <w:pPr>
              <w:rPr>
                <w:sz w:val="24"/>
                <w:szCs w:val="24"/>
              </w:rPr>
            </w:pPr>
          </w:p>
        </w:tc>
      </w:tr>
      <w:tr w:rsidR="00EA15E9" w:rsidRPr="00072B1F" w14:paraId="64BB272B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3591B4E5" w14:textId="04F65B0B" w:rsidR="00EA15E9" w:rsidRPr="00072B1F" w:rsidRDefault="00152D1E" w:rsidP="00CB230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eggieNe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EA15E9" w:rsidRPr="00072B1F">
              <w:rPr>
                <w:sz w:val="24"/>
                <w:szCs w:val="24"/>
              </w:rPr>
              <w:t xml:space="preserve">access </w:t>
            </w:r>
            <w:r w:rsidR="006704DE">
              <w:rPr>
                <w:sz w:val="24"/>
                <w:szCs w:val="24"/>
              </w:rPr>
              <w:t>and navigation information</w:t>
            </w:r>
          </w:p>
        </w:tc>
        <w:tc>
          <w:tcPr>
            <w:tcW w:w="1800" w:type="dxa"/>
            <w:vAlign w:val="center"/>
          </w:tcPr>
          <w:p w14:paraId="31D57375" w14:textId="77777777" w:rsidR="00EA15E9" w:rsidRPr="00072B1F" w:rsidRDefault="00EA15E9" w:rsidP="00CB230D">
            <w:pPr>
              <w:rPr>
                <w:sz w:val="24"/>
                <w:szCs w:val="24"/>
              </w:rPr>
            </w:pPr>
          </w:p>
        </w:tc>
      </w:tr>
      <w:tr w:rsidR="00601958" w:rsidRPr="00072B1F" w14:paraId="517DEC9E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10B92294" w14:textId="36A3C47F" w:rsidR="00601958" w:rsidRDefault="00601958" w:rsidP="00072B1F">
            <w:pPr>
              <w:rPr>
                <w:sz w:val="24"/>
                <w:szCs w:val="24"/>
              </w:rPr>
            </w:pPr>
            <w:r w:rsidRPr="00601958">
              <w:rPr>
                <w:sz w:val="24"/>
                <w:szCs w:val="24"/>
              </w:rPr>
              <w:t>Nature of course delivery (</w:t>
            </w:r>
            <w:r>
              <w:rPr>
                <w:sz w:val="24"/>
                <w:szCs w:val="24"/>
              </w:rPr>
              <w:t xml:space="preserve">e.g. </w:t>
            </w:r>
            <w:r w:rsidRPr="00601958">
              <w:rPr>
                <w:sz w:val="24"/>
                <w:szCs w:val="24"/>
              </w:rPr>
              <w:t>asynchronous, synchronous</w:t>
            </w:r>
            <w:r>
              <w:rPr>
                <w:sz w:val="24"/>
                <w:szCs w:val="24"/>
              </w:rPr>
              <w:t>, or combination)</w:t>
            </w:r>
          </w:p>
        </w:tc>
        <w:tc>
          <w:tcPr>
            <w:tcW w:w="1800" w:type="dxa"/>
            <w:vAlign w:val="center"/>
          </w:tcPr>
          <w:p w14:paraId="29703A6B" w14:textId="77777777" w:rsidR="00601958" w:rsidRPr="00072B1F" w:rsidRDefault="00601958" w:rsidP="00072B1F">
            <w:pPr>
              <w:rPr>
                <w:sz w:val="24"/>
                <w:szCs w:val="24"/>
              </w:rPr>
            </w:pPr>
          </w:p>
        </w:tc>
      </w:tr>
      <w:tr w:rsidR="00EA15E9" w:rsidRPr="00072B1F" w14:paraId="5A04B470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7ADA8A63" w14:textId="0F628190" w:rsidR="00EA15E9" w:rsidRPr="00072B1F" w:rsidRDefault="008A1989" w:rsidP="00072B1F">
            <w:pPr>
              <w:rPr>
                <w:sz w:val="24"/>
                <w:szCs w:val="24"/>
              </w:rPr>
            </w:pPr>
            <w:r w:rsidRPr="003D115C">
              <w:rPr>
                <w:sz w:val="24"/>
              </w:rPr>
              <w:t>Learning Outcomes/Objectives – including a list of General Education outcomes</w:t>
            </w:r>
            <w:r w:rsidR="006D3EDC">
              <w:rPr>
                <w:sz w:val="24"/>
              </w:rPr>
              <w:t xml:space="preserve"> for GE</w:t>
            </w:r>
          </w:p>
        </w:tc>
        <w:tc>
          <w:tcPr>
            <w:tcW w:w="1800" w:type="dxa"/>
            <w:vAlign w:val="center"/>
          </w:tcPr>
          <w:p w14:paraId="2CFBFC24" w14:textId="77777777" w:rsidR="00EA15E9" w:rsidRPr="00072B1F" w:rsidRDefault="00EA15E9" w:rsidP="00072B1F">
            <w:pPr>
              <w:rPr>
                <w:sz w:val="24"/>
                <w:szCs w:val="24"/>
              </w:rPr>
            </w:pPr>
          </w:p>
        </w:tc>
      </w:tr>
      <w:tr w:rsidR="00E3416D" w:rsidRPr="00072B1F" w14:paraId="635D37AC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646E90FA" w14:textId="5272A65F" w:rsidR="00E3416D" w:rsidRPr="003830A4" w:rsidRDefault="00E3416D" w:rsidP="006D3EDC">
            <w:pPr>
              <w:rPr>
                <w:b/>
                <w:bCs/>
                <w:sz w:val="24"/>
                <w:szCs w:val="24"/>
              </w:rPr>
            </w:pPr>
            <w:r w:rsidRPr="003830A4">
              <w:rPr>
                <w:b/>
                <w:bCs/>
                <w:sz w:val="24"/>
                <w:szCs w:val="24"/>
              </w:rPr>
              <w:t>Required and optional materials</w:t>
            </w:r>
          </w:p>
        </w:tc>
        <w:tc>
          <w:tcPr>
            <w:tcW w:w="1800" w:type="dxa"/>
            <w:vAlign w:val="center"/>
          </w:tcPr>
          <w:p w14:paraId="00BCBAF7" w14:textId="1B20C777" w:rsidR="00E3416D" w:rsidRPr="00072B1F" w:rsidRDefault="00E3416D" w:rsidP="00CB230D">
            <w:pPr>
              <w:rPr>
                <w:sz w:val="24"/>
                <w:szCs w:val="24"/>
              </w:rPr>
            </w:pPr>
          </w:p>
        </w:tc>
      </w:tr>
      <w:tr w:rsidR="00EA15E9" w:rsidRPr="00072B1F" w14:paraId="3D0FCD5D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018B11D8" w14:textId="77777777" w:rsidR="00EA15E9" w:rsidRPr="00072B1F" w:rsidRDefault="00EA15E9" w:rsidP="00CB230D">
            <w:pPr>
              <w:rPr>
                <w:sz w:val="24"/>
                <w:szCs w:val="24"/>
              </w:rPr>
            </w:pPr>
            <w:r w:rsidRPr="00072B1F">
              <w:rPr>
                <w:sz w:val="24"/>
                <w:szCs w:val="24"/>
              </w:rPr>
              <w:t xml:space="preserve">Required </w:t>
            </w:r>
            <w:r w:rsidR="00152D1E">
              <w:rPr>
                <w:sz w:val="24"/>
                <w:szCs w:val="24"/>
              </w:rPr>
              <w:t xml:space="preserve">and optional </w:t>
            </w:r>
            <w:r w:rsidRPr="00072B1F">
              <w:rPr>
                <w:sz w:val="24"/>
                <w:szCs w:val="24"/>
              </w:rPr>
              <w:t>materials or resources</w:t>
            </w:r>
            <w:r w:rsidR="00994DE5">
              <w:rPr>
                <w:sz w:val="24"/>
                <w:szCs w:val="24"/>
              </w:rPr>
              <w:t xml:space="preserve"> for the course</w:t>
            </w:r>
            <w:r w:rsidR="001D233E">
              <w:rPr>
                <w:sz w:val="24"/>
                <w:szCs w:val="24"/>
              </w:rPr>
              <w:t xml:space="preserve"> (</w:t>
            </w:r>
            <w:r w:rsidR="00152D1E">
              <w:rPr>
                <w:sz w:val="24"/>
                <w:szCs w:val="24"/>
              </w:rPr>
              <w:t xml:space="preserve">e.g. </w:t>
            </w:r>
            <w:r w:rsidR="001D233E">
              <w:rPr>
                <w:sz w:val="24"/>
                <w:szCs w:val="24"/>
              </w:rPr>
              <w:t xml:space="preserve">textbooks, </w:t>
            </w:r>
            <w:r w:rsidR="00152D1E">
              <w:rPr>
                <w:sz w:val="24"/>
                <w:szCs w:val="24"/>
              </w:rPr>
              <w:t xml:space="preserve">supplies, </w:t>
            </w:r>
            <w:r w:rsidR="001D233E">
              <w:rPr>
                <w:sz w:val="24"/>
                <w:szCs w:val="24"/>
              </w:rPr>
              <w:t>etc.)</w:t>
            </w:r>
            <w:r w:rsidR="00152D1E">
              <w:rPr>
                <w:sz w:val="24"/>
                <w:szCs w:val="24"/>
              </w:rPr>
              <w:t xml:space="preserve">:  </w:t>
            </w:r>
            <w:r w:rsidR="00152D1E" w:rsidRPr="00C64A01">
              <w:rPr>
                <w:b/>
                <w:bCs/>
                <w:i/>
                <w:iCs/>
                <w:sz w:val="24"/>
                <w:szCs w:val="24"/>
              </w:rPr>
              <w:t>please make it clear what are required and optional</w:t>
            </w:r>
          </w:p>
        </w:tc>
        <w:tc>
          <w:tcPr>
            <w:tcW w:w="1800" w:type="dxa"/>
            <w:vAlign w:val="center"/>
          </w:tcPr>
          <w:p w14:paraId="4F384730" w14:textId="77777777" w:rsidR="00EA15E9" w:rsidRPr="00072B1F" w:rsidRDefault="00EA15E9" w:rsidP="00CB230D">
            <w:pPr>
              <w:rPr>
                <w:sz w:val="24"/>
                <w:szCs w:val="24"/>
              </w:rPr>
            </w:pPr>
          </w:p>
        </w:tc>
      </w:tr>
      <w:tr w:rsidR="00EA15E9" w:rsidRPr="00072B1F" w14:paraId="3704E421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57012D0D" w14:textId="77777777" w:rsidR="007E21DD" w:rsidRDefault="00EA15E9" w:rsidP="00CB23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</w:t>
            </w:r>
            <w:r w:rsidR="00E3416D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hardware requirements</w:t>
            </w:r>
            <w:r w:rsidR="00152D1E">
              <w:rPr>
                <w:sz w:val="24"/>
                <w:szCs w:val="24"/>
              </w:rPr>
              <w:t xml:space="preserve"> and </w:t>
            </w:r>
            <w:r w:rsidR="00152D1E" w:rsidRPr="00C64A01">
              <w:rPr>
                <w:b/>
                <w:bCs/>
                <w:i/>
                <w:iCs/>
                <w:sz w:val="24"/>
                <w:szCs w:val="24"/>
              </w:rPr>
              <w:t>how to obtain them</w:t>
            </w:r>
          </w:p>
          <w:p w14:paraId="64098A4F" w14:textId="18827653" w:rsidR="007E21DD" w:rsidRDefault="007E21DD" w:rsidP="007E21DD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7E21DD">
              <w:rPr>
                <w:sz w:val="24"/>
                <w:szCs w:val="24"/>
              </w:rPr>
              <w:t xml:space="preserve">Hardware (e.g. </w:t>
            </w:r>
            <w:r w:rsidR="00152D1E" w:rsidRPr="007E21DD">
              <w:rPr>
                <w:sz w:val="24"/>
                <w:szCs w:val="24"/>
              </w:rPr>
              <w:t xml:space="preserve">type of device/browsers, </w:t>
            </w:r>
            <w:r w:rsidR="00994DE5" w:rsidRPr="007E21DD">
              <w:rPr>
                <w:sz w:val="24"/>
                <w:szCs w:val="24"/>
              </w:rPr>
              <w:t>headset</w:t>
            </w:r>
            <w:r w:rsidR="00152D1E" w:rsidRPr="007E21DD">
              <w:rPr>
                <w:sz w:val="24"/>
                <w:szCs w:val="24"/>
              </w:rPr>
              <w:t xml:space="preserve"> with microphone</w:t>
            </w:r>
            <w:r w:rsidRPr="007E21DD">
              <w:rPr>
                <w:sz w:val="24"/>
                <w:szCs w:val="24"/>
              </w:rPr>
              <w:t xml:space="preserve">) </w:t>
            </w:r>
          </w:p>
          <w:p w14:paraId="1B1E1875" w14:textId="24F0F5E2" w:rsidR="003610A1" w:rsidRPr="007E21DD" w:rsidRDefault="003610A1" w:rsidP="007E21DD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et Connection</w:t>
            </w:r>
          </w:p>
          <w:p w14:paraId="22462E52" w14:textId="24CCF9CA" w:rsidR="00EA15E9" w:rsidRPr="007E21DD" w:rsidRDefault="007E21DD" w:rsidP="007E21DD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7E21DD">
              <w:rPr>
                <w:sz w:val="24"/>
                <w:szCs w:val="24"/>
              </w:rPr>
              <w:t xml:space="preserve">Software (e.g. </w:t>
            </w:r>
            <w:r w:rsidR="00152D1E" w:rsidRPr="007E21DD">
              <w:rPr>
                <w:sz w:val="24"/>
                <w:szCs w:val="24"/>
              </w:rPr>
              <w:t>Office 365</w:t>
            </w:r>
            <w:r w:rsidR="00427B28" w:rsidRPr="007E21DD">
              <w:rPr>
                <w:sz w:val="24"/>
                <w:szCs w:val="24"/>
              </w:rPr>
              <w:t>, Adobe Reader,</w:t>
            </w:r>
            <w:r w:rsidR="00152D1E" w:rsidRPr="007E21DD">
              <w:rPr>
                <w:sz w:val="24"/>
                <w:szCs w:val="24"/>
              </w:rPr>
              <w:t xml:space="preserve"> scanning apps, or other specialized software</w:t>
            </w:r>
            <w:r w:rsidR="00427B28" w:rsidRPr="007E21DD">
              <w:rPr>
                <w:sz w:val="24"/>
                <w:szCs w:val="24"/>
              </w:rPr>
              <w:t xml:space="preserve"> etc.</w:t>
            </w:r>
            <w:r w:rsidR="00994DE5" w:rsidRPr="007E21DD">
              <w:rPr>
                <w:sz w:val="24"/>
                <w:szCs w:val="24"/>
              </w:rPr>
              <w:t>)</w:t>
            </w:r>
            <w:r w:rsidR="00152D1E" w:rsidRPr="007E21DD">
              <w:rPr>
                <w:sz w:val="24"/>
                <w:szCs w:val="24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796BC8D7" w14:textId="77777777" w:rsidR="00EA15E9" w:rsidRPr="00072B1F" w:rsidRDefault="00EA15E9" w:rsidP="00CB230D">
            <w:pPr>
              <w:rPr>
                <w:sz w:val="24"/>
                <w:szCs w:val="24"/>
              </w:rPr>
            </w:pPr>
          </w:p>
        </w:tc>
      </w:tr>
      <w:tr w:rsidR="00CF528F" w:rsidRPr="00072B1F" w14:paraId="1B2ADA94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0BD1AC54" w14:textId="56101FC1" w:rsidR="00CF528F" w:rsidRPr="00F37C3F" w:rsidRDefault="00CF528F" w:rsidP="00072B1F">
            <w:pPr>
              <w:rPr>
                <w:b/>
                <w:bCs/>
                <w:sz w:val="24"/>
                <w:szCs w:val="24"/>
              </w:rPr>
            </w:pPr>
            <w:r w:rsidRPr="003D115C">
              <w:rPr>
                <w:sz w:val="24"/>
              </w:rPr>
              <w:t>Topical outline and tentative schedule</w:t>
            </w:r>
          </w:p>
        </w:tc>
        <w:tc>
          <w:tcPr>
            <w:tcW w:w="1800" w:type="dxa"/>
            <w:vAlign w:val="center"/>
          </w:tcPr>
          <w:p w14:paraId="05CCC193" w14:textId="77777777" w:rsidR="00CF528F" w:rsidRPr="00072B1F" w:rsidRDefault="00CF528F" w:rsidP="00072B1F">
            <w:pPr>
              <w:rPr>
                <w:sz w:val="24"/>
                <w:szCs w:val="24"/>
              </w:rPr>
            </w:pPr>
          </w:p>
        </w:tc>
      </w:tr>
      <w:tr w:rsidR="00F37C3F" w:rsidRPr="00072B1F" w14:paraId="39EFD568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21676958" w14:textId="077F07BE" w:rsidR="00F37C3F" w:rsidRPr="004C79C6" w:rsidRDefault="00F37C3F" w:rsidP="006D3EDC">
            <w:pPr>
              <w:rPr>
                <w:b/>
                <w:bCs/>
                <w:sz w:val="24"/>
                <w:szCs w:val="24"/>
              </w:rPr>
            </w:pPr>
            <w:r w:rsidRPr="004C79C6">
              <w:rPr>
                <w:b/>
                <w:bCs/>
                <w:sz w:val="24"/>
                <w:szCs w:val="24"/>
              </w:rPr>
              <w:t>Required assessment and activities</w:t>
            </w:r>
          </w:p>
        </w:tc>
        <w:tc>
          <w:tcPr>
            <w:tcW w:w="1800" w:type="dxa"/>
            <w:vAlign w:val="center"/>
          </w:tcPr>
          <w:p w14:paraId="174129DE" w14:textId="7586FA21" w:rsidR="00F37C3F" w:rsidRPr="004C79C6" w:rsidRDefault="00F37C3F" w:rsidP="004C79C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2026E9" w:rsidRPr="00072B1F" w14:paraId="3D4ECE66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38CC2E38" w14:textId="381DF3CF" w:rsidR="002026E9" w:rsidRDefault="002026E9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quired and optional synchronous meeting dates/time (if any)</w:t>
            </w:r>
          </w:p>
        </w:tc>
        <w:tc>
          <w:tcPr>
            <w:tcW w:w="1800" w:type="dxa"/>
            <w:vAlign w:val="center"/>
          </w:tcPr>
          <w:p w14:paraId="0C15D9BD" w14:textId="77777777" w:rsidR="002026E9" w:rsidRPr="00072B1F" w:rsidRDefault="002026E9" w:rsidP="00072B1F">
            <w:pPr>
              <w:rPr>
                <w:sz w:val="24"/>
                <w:szCs w:val="24"/>
              </w:rPr>
            </w:pPr>
          </w:p>
        </w:tc>
        <w:bookmarkStart w:id="0" w:name="_GoBack"/>
        <w:bookmarkEnd w:id="0"/>
      </w:tr>
      <w:tr w:rsidR="00EA15E9" w:rsidRPr="00072B1F" w14:paraId="52612344" w14:textId="77777777" w:rsidTr="006D3EDC">
        <w:trPr>
          <w:trHeight w:val="530"/>
        </w:trPr>
        <w:tc>
          <w:tcPr>
            <w:tcW w:w="9108" w:type="dxa"/>
            <w:vAlign w:val="center"/>
          </w:tcPr>
          <w:p w14:paraId="00887774" w14:textId="77777777" w:rsidR="00080644" w:rsidRDefault="00EA15E9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uidelines for weekly time commitment</w:t>
            </w:r>
            <w:r w:rsidR="00994DE5">
              <w:rPr>
                <w:sz w:val="24"/>
                <w:szCs w:val="24"/>
              </w:rPr>
              <w:t xml:space="preserve"> </w:t>
            </w:r>
          </w:p>
          <w:p w14:paraId="4D46E7EF" w14:textId="024D317F" w:rsidR="006F5842" w:rsidRPr="006B0382" w:rsidRDefault="00080644" w:rsidP="006B0382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6B0382">
              <w:rPr>
                <w:sz w:val="24"/>
                <w:szCs w:val="24"/>
              </w:rPr>
              <w:t xml:space="preserve">How many hours do they need to complete </w:t>
            </w:r>
            <w:r w:rsidR="006F5842" w:rsidRPr="006B0382">
              <w:rPr>
                <w:sz w:val="24"/>
                <w:szCs w:val="24"/>
              </w:rPr>
              <w:t>the required assessment and activities</w:t>
            </w:r>
            <w:r w:rsidR="006B0382" w:rsidRPr="006B0382">
              <w:rPr>
                <w:sz w:val="24"/>
                <w:szCs w:val="24"/>
              </w:rPr>
              <w:t xml:space="preserve">: </w:t>
            </w:r>
            <w:r w:rsidR="00152D1E" w:rsidRPr="006B0382">
              <w:rPr>
                <w:sz w:val="24"/>
                <w:szCs w:val="24"/>
              </w:rPr>
              <w:t xml:space="preserve">e.g. </w:t>
            </w:r>
            <w:r w:rsidR="00994DE5" w:rsidRPr="006B0382">
              <w:rPr>
                <w:sz w:val="24"/>
                <w:szCs w:val="24"/>
              </w:rPr>
              <w:t>6 hours/</w:t>
            </w:r>
            <w:proofErr w:type="spellStart"/>
            <w:r w:rsidR="00994DE5" w:rsidRPr="006B0382">
              <w:rPr>
                <w:sz w:val="24"/>
                <w:szCs w:val="24"/>
              </w:rPr>
              <w:t>wk</w:t>
            </w:r>
            <w:proofErr w:type="spellEnd"/>
            <w:r w:rsidR="00994DE5" w:rsidRPr="006B0382">
              <w:rPr>
                <w:sz w:val="24"/>
                <w:szCs w:val="24"/>
              </w:rPr>
              <w:t>, 5-8 hours/</w:t>
            </w:r>
            <w:proofErr w:type="spellStart"/>
            <w:proofErr w:type="gramStart"/>
            <w:r w:rsidR="00994DE5" w:rsidRPr="006B0382">
              <w:rPr>
                <w:sz w:val="24"/>
                <w:szCs w:val="24"/>
              </w:rPr>
              <w:t>wk</w:t>
            </w:r>
            <w:proofErr w:type="spellEnd"/>
            <w:proofErr w:type="gramEnd"/>
          </w:p>
          <w:p w14:paraId="51B0A1ED" w14:textId="30C05FB3" w:rsidR="00EA15E9" w:rsidRPr="006B0382" w:rsidRDefault="006F5842" w:rsidP="006B0382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6B0382">
              <w:rPr>
                <w:sz w:val="24"/>
                <w:szCs w:val="24"/>
              </w:rPr>
              <w:t>H</w:t>
            </w:r>
            <w:r w:rsidR="00152D1E" w:rsidRPr="006B0382">
              <w:rPr>
                <w:sz w:val="24"/>
                <w:szCs w:val="24"/>
              </w:rPr>
              <w:t>ow often they should check the course site</w:t>
            </w:r>
            <w:r w:rsidR="006B0382" w:rsidRPr="006B0382">
              <w:rPr>
                <w:sz w:val="24"/>
                <w:szCs w:val="24"/>
              </w:rPr>
              <w:t xml:space="preserve"> (e.g. every day, three times a week)</w:t>
            </w:r>
          </w:p>
        </w:tc>
        <w:tc>
          <w:tcPr>
            <w:tcW w:w="1800" w:type="dxa"/>
            <w:vAlign w:val="center"/>
          </w:tcPr>
          <w:p w14:paraId="0040D612" w14:textId="5110D9CB" w:rsidR="00EA15E9" w:rsidRPr="00072B1F" w:rsidRDefault="00EA15E9" w:rsidP="00072B1F">
            <w:pPr>
              <w:rPr>
                <w:sz w:val="24"/>
                <w:szCs w:val="24"/>
              </w:rPr>
            </w:pPr>
          </w:p>
        </w:tc>
      </w:tr>
      <w:tr w:rsidR="00072B1F" w:rsidRPr="00072B1F" w14:paraId="16AED4E6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4DAC0820" w14:textId="77777777" w:rsidR="00B83BA7" w:rsidRDefault="00072B1F" w:rsidP="001D233E">
            <w:pPr>
              <w:rPr>
                <w:sz w:val="24"/>
                <w:szCs w:val="24"/>
              </w:rPr>
            </w:pPr>
            <w:r w:rsidRPr="00072B1F">
              <w:rPr>
                <w:sz w:val="24"/>
                <w:szCs w:val="24"/>
              </w:rPr>
              <w:lastRenderedPageBreak/>
              <w:t>List of assignments</w:t>
            </w:r>
            <w:r w:rsidR="001D233E">
              <w:rPr>
                <w:sz w:val="24"/>
                <w:szCs w:val="24"/>
              </w:rPr>
              <w:t>/</w:t>
            </w:r>
            <w:r w:rsidR="00427B28">
              <w:rPr>
                <w:sz w:val="24"/>
                <w:szCs w:val="24"/>
              </w:rPr>
              <w:t>assessments</w:t>
            </w:r>
          </w:p>
          <w:p w14:paraId="022AD761" w14:textId="6280C550" w:rsidR="00072B1F" w:rsidRPr="00B83BA7" w:rsidRDefault="00B83BA7" w:rsidP="00B83BA7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B83BA7">
              <w:rPr>
                <w:sz w:val="24"/>
                <w:szCs w:val="24"/>
              </w:rPr>
              <w:t>P</w:t>
            </w:r>
            <w:r w:rsidR="00427B28" w:rsidRPr="00B83BA7">
              <w:rPr>
                <w:sz w:val="24"/>
                <w:szCs w:val="24"/>
              </w:rPr>
              <w:t>oints/percentage</w:t>
            </w:r>
            <w:r w:rsidRPr="00B83BA7">
              <w:rPr>
                <w:sz w:val="24"/>
                <w:szCs w:val="24"/>
              </w:rPr>
              <w:t xml:space="preserve"> values</w:t>
            </w:r>
          </w:p>
          <w:p w14:paraId="3DFC468D" w14:textId="77777777" w:rsidR="00B83BA7" w:rsidRDefault="00B83BA7" w:rsidP="00B83BA7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B83BA7">
              <w:rPr>
                <w:sz w:val="24"/>
                <w:szCs w:val="24"/>
              </w:rPr>
              <w:t>Due dates</w:t>
            </w:r>
          </w:p>
          <w:p w14:paraId="7392C06B" w14:textId="68657BE4" w:rsidR="006704DE" w:rsidRPr="00B83BA7" w:rsidRDefault="006704DE" w:rsidP="00B83BA7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and where to submit the assignments</w:t>
            </w:r>
          </w:p>
        </w:tc>
        <w:tc>
          <w:tcPr>
            <w:tcW w:w="1800" w:type="dxa"/>
            <w:vAlign w:val="center"/>
          </w:tcPr>
          <w:p w14:paraId="5FECB37E" w14:textId="77777777" w:rsidR="00072B1F" w:rsidRPr="00072B1F" w:rsidRDefault="00072B1F" w:rsidP="00072B1F">
            <w:pPr>
              <w:rPr>
                <w:sz w:val="24"/>
                <w:szCs w:val="24"/>
              </w:rPr>
            </w:pPr>
          </w:p>
        </w:tc>
      </w:tr>
      <w:tr w:rsidR="00EA15E9" w:rsidRPr="00072B1F" w14:paraId="37C52224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4C2A3327" w14:textId="4D16F8BA" w:rsidR="00EA15E9" w:rsidRPr="00CE548E" w:rsidRDefault="00CE548E" w:rsidP="006D3EDC">
            <w:pPr>
              <w:rPr>
                <w:b/>
                <w:bCs/>
                <w:sz w:val="24"/>
                <w:szCs w:val="24"/>
              </w:rPr>
            </w:pPr>
            <w:r w:rsidRPr="00CE548E">
              <w:rPr>
                <w:b/>
                <w:bCs/>
                <w:sz w:val="24"/>
                <w:szCs w:val="24"/>
              </w:rPr>
              <w:t>Expectations and policies</w:t>
            </w:r>
          </w:p>
        </w:tc>
        <w:tc>
          <w:tcPr>
            <w:tcW w:w="1800" w:type="dxa"/>
            <w:vAlign w:val="center"/>
          </w:tcPr>
          <w:p w14:paraId="09F93078" w14:textId="231DF643" w:rsidR="00EA15E9" w:rsidRPr="00072B1F" w:rsidRDefault="00EA15E9" w:rsidP="00CB230D">
            <w:pPr>
              <w:rPr>
                <w:sz w:val="24"/>
                <w:szCs w:val="24"/>
              </w:rPr>
            </w:pPr>
          </w:p>
        </w:tc>
      </w:tr>
      <w:tr w:rsidR="00CE548E" w:rsidRPr="00072B1F" w14:paraId="4EA87679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1FE1DA9E" w14:textId="71535D49" w:rsidR="00CE548E" w:rsidRPr="00072B1F" w:rsidRDefault="00CE548E" w:rsidP="00CB230D">
            <w:pPr>
              <w:rPr>
                <w:sz w:val="24"/>
                <w:szCs w:val="24"/>
              </w:rPr>
            </w:pPr>
            <w:r w:rsidRPr="00072B1F">
              <w:rPr>
                <w:sz w:val="24"/>
                <w:szCs w:val="24"/>
              </w:rPr>
              <w:t xml:space="preserve">Grading </w:t>
            </w:r>
            <w:r>
              <w:rPr>
                <w:sz w:val="24"/>
                <w:szCs w:val="24"/>
              </w:rPr>
              <w:t>and Feedback Expectations (e.g. How and when will you provide feedback to students?)</w:t>
            </w:r>
          </w:p>
        </w:tc>
        <w:tc>
          <w:tcPr>
            <w:tcW w:w="1800" w:type="dxa"/>
            <w:vAlign w:val="center"/>
          </w:tcPr>
          <w:p w14:paraId="368CB27F" w14:textId="77777777" w:rsidR="00CE548E" w:rsidRPr="00072B1F" w:rsidRDefault="00CE548E" w:rsidP="00CB230D">
            <w:pPr>
              <w:rPr>
                <w:sz w:val="24"/>
                <w:szCs w:val="24"/>
              </w:rPr>
            </w:pPr>
          </w:p>
        </w:tc>
      </w:tr>
      <w:tr w:rsidR="00072B1F" w:rsidRPr="00072B1F" w14:paraId="685BBF43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236D3296" w14:textId="77777777" w:rsidR="001758BA" w:rsidRDefault="00812F6D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unication policy</w:t>
            </w:r>
          </w:p>
          <w:p w14:paraId="21CA95FF" w14:textId="7EB9B978" w:rsidR="002D5C7E" w:rsidRPr="002D5C7E" w:rsidRDefault="001758BA" w:rsidP="002D5C7E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2D5C7E">
              <w:rPr>
                <w:sz w:val="24"/>
                <w:szCs w:val="24"/>
              </w:rPr>
              <w:t>What medium (e.g. e-mail, course mail, text, zoom</w:t>
            </w:r>
            <w:r w:rsidR="002D5C7E" w:rsidRPr="002D5C7E">
              <w:rPr>
                <w:sz w:val="24"/>
                <w:szCs w:val="24"/>
              </w:rPr>
              <w:t>)</w:t>
            </w:r>
            <w:r w:rsidR="002D5C7E">
              <w:rPr>
                <w:sz w:val="24"/>
                <w:szCs w:val="24"/>
              </w:rPr>
              <w:t xml:space="preserve"> and w</w:t>
            </w:r>
            <w:r w:rsidR="00812F6D" w:rsidRPr="002D5C7E">
              <w:rPr>
                <w:sz w:val="24"/>
                <w:szCs w:val="24"/>
              </w:rPr>
              <w:t xml:space="preserve">hen should </w:t>
            </w:r>
            <w:r w:rsidR="002D5C7E" w:rsidRPr="002D5C7E">
              <w:rPr>
                <w:sz w:val="24"/>
                <w:szCs w:val="24"/>
              </w:rPr>
              <w:t xml:space="preserve">they </w:t>
            </w:r>
            <w:r w:rsidR="00812F6D" w:rsidRPr="002D5C7E">
              <w:rPr>
                <w:sz w:val="24"/>
                <w:szCs w:val="24"/>
              </w:rPr>
              <w:t>be used</w:t>
            </w:r>
          </w:p>
          <w:p w14:paraId="67148B12" w14:textId="77777777" w:rsidR="00072B1F" w:rsidRDefault="00812F6D" w:rsidP="002D5C7E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2D5C7E">
              <w:rPr>
                <w:sz w:val="24"/>
                <w:szCs w:val="24"/>
              </w:rPr>
              <w:t>how and when will you respond</w:t>
            </w:r>
            <w:r w:rsidR="007F6F61">
              <w:rPr>
                <w:sz w:val="24"/>
                <w:szCs w:val="24"/>
              </w:rPr>
              <w:t xml:space="preserve"> (e.g. within 24 hours, 48 hours, etc.)</w:t>
            </w:r>
          </w:p>
          <w:p w14:paraId="20BBA1E9" w14:textId="540703E3" w:rsidR="007F6F61" w:rsidRPr="002D5C7E" w:rsidRDefault="007F6F61" w:rsidP="002D5C7E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iquette (e.g.</w:t>
            </w:r>
            <w:r w:rsidR="006035F4">
              <w:rPr>
                <w:sz w:val="24"/>
                <w:szCs w:val="24"/>
              </w:rPr>
              <w:t xml:space="preserve"> </w:t>
            </w:r>
            <w:hyperlink r:id="rId11" w:history="1">
              <w:r w:rsidR="006035F4">
                <w:rPr>
                  <w:rStyle w:val="Hyperlink"/>
                </w:rPr>
                <w:t>http://www.albion.com/netiquette/corerules.html</w:t>
              </w:r>
            </w:hyperlink>
            <w:r w:rsidR="006035F4">
              <w:t>)</w:t>
            </w:r>
          </w:p>
        </w:tc>
        <w:tc>
          <w:tcPr>
            <w:tcW w:w="1800" w:type="dxa"/>
            <w:vAlign w:val="center"/>
          </w:tcPr>
          <w:p w14:paraId="593F3186" w14:textId="77777777" w:rsidR="00072B1F" w:rsidRPr="00072B1F" w:rsidRDefault="00072B1F" w:rsidP="00072B1F">
            <w:pPr>
              <w:rPr>
                <w:sz w:val="24"/>
                <w:szCs w:val="24"/>
              </w:rPr>
            </w:pPr>
          </w:p>
        </w:tc>
      </w:tr>
      <w:tr w:rsidR="00EA15E9" w:rsidRPr="00072B1F" w14:paraId="79FE7755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22C56886" w14:textId="4D854CF1" w:rsidR="00EA15E9" w:rsidRDefault="007F6F61" w:rsidP="00072B1F">
            <w:pPr>
              <w:rPr>
                <w:sz w:val="24"/>
                <w:szCs w:val="24"/>
              </w:rPr>
            </w:pPr>
            <w:r w:rsidRPr="007F6F61">
              <w:rPr>
                <w:sz w:val="24"/>
                <w:szCs w:val="24"/>
              </w:rPr>
              <w:t>Other course policies (late work, make-up exams, extra credit, incompletes etc.)</w:t>
            </w:r>
          </w:p>
        </w:tc>
        <w:tc>
          <w:tcPr>
            <w:tcW w:w="1800" w:type="dxa"/>
            <w:vAlign w:val="center"/>
          </w:tcPr>
          <w:p w14:paraId="0A47A7D6" w14:textId="77777777" w:rsidR="00EA15E9" w:rsidRPr="00072B1F" w:rsidRDefault="00EA15E9" w:rsidP="00072B1F">
            <w:pPr>
              <w:rPr>
                <w:sz w:val="24"/>
                <w:szCs w:val="24"/>
              </w:rPr>
            </w:pPr>
          </w:p>
        </w:tc>
      </w:tr>
      <w:tr w:rsidR="00EA15E9" w:rsidRPr="00072B1F" w14:paraId="574DCFD4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3234F9BB" w14:textId="1D6EFAA2" w:rsidR="00EA15E9" w:rsidRPr="004D44A9" w:rsidRDefault="00702DD6" w:rsidP="00C23337">
            <w:pPr>
              <w:rPr>
                <w:b/>
                <w:bCs/>
                <w:sz w:val="24"/>
                <w:szCs w:val="24"/>
              </w:rPr>
            </w:pPr>
            <w:r w:rsidRPr="004D44A9">
              <w:rPr>
                <w:b/>
                <w:bCs/>
                <w:sz w:val="24"/>
                <w:szCs w:val="24"/>
              </w:rPr>
              <w:t xml:space="preserve">University Required </w:t>
            </w:r>
            <w:r w:rsidR="005E6203">
              <w:rPr>
                <w:b/>
                <w:bCs/>
                <w:sz w:val="24"/>
                <w:szCs w:val="24"/>
              </w:rPr>
              <w:t xml:space="preserve">and Optional </w:t>
            </w:r>
            <w:r w:rsidR="00EF78B2" w:rsidRPr="004D44A9">
              <w:rPr>
                <w:b/>
                <w:bCs/>
                <w:sz w:val="24"/>
                <w:szCs w:val="24"/>
              </w:rPr>
              <w:t>Statement</w:t>
            </w:r>
            <w:r w:rsidR="005E6203">
              <w:rPr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800" w:type="dxa"/>
            <w:vAlign w:val="center"/>
          </w:tcPr>
          <w:p w14:paraId="355D4C88" w14:textId="77777777" w:rsidR="00EA15E9" w:rsidRPr="00072B1F" w:rsidRDefault="00EA15E9" w:rsidP="00CB230D">
            <w:pPr>
              <w:rPr>
                <w:sz w:val="24"/>
                <w:szCs w:val="24"/>
              </w:rPr>
            </w:pPr>
          </w:p>
        </w:tc>
      </w:tr>
      <w:tr w:rsidR="00EA15E9" w:rsidRPr="00072B1F" w14:paraId="7145A3C1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5F2ACA5C" w14:textId="073841DC" w:rsidR="00EA15E9" w:rsidRDefault="00702DD6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ommodations statement</w:t>
            </w:r>
            <w:r w:rsidR="005E6203">
              <w:rPr>
                <w:sz w:val="24"/>
                <w:szCs w:val="24"/>
              </w:rPr>
              <w:t xml:space="preserve"> (required)</w:t>
            </w:r>
          </w:p>
        </w:tc>
        <w:tc>
          <w:tcPr>
            <w:tcW w:w="1800" w:type="dxa"/>
            <w:vAlign w:val="center"/>
          </w:tcPr>
          <w:p w14:paraId="07A21D2B" w14:textId="77777777" w:rsidR="00EA15E9" w:rsidRPr="00072B1F" w:rsidRDefault="00EA15E9" w:rsidP="00072B1F">
            <w:pPr>
              <w:rPr>
                <w:sz w:val="24"/>
                <w:szCs w:val="24"/>
              </w:rPr>
            </w:pPr>
          </w:p>
        </w:tc>
      </w:tr>
      <w:tr w:rsidR="002E13FE" w:rsidRPr="00072B1F" w14:paraId="629D0911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3DF1FDC8" w14:textId="3D71B2CF" w:rsidR="002E13FE" w:rsidRDefault="002E13FE" w:rsidP="00072B1F">
            <w:pPr>
              <w:rPr>
                <w:sz w:val="24"/>
                <w:szCs w:val="24"/>
              </w:rPr>
            </w:pPr>
            <w:r w:rsidRPr="003D115C">
              <w:rPr>
                <w:sz w:val="24"/>
              </w:rPr>
              <w:t>If dual 300-level course for graduate and undergraduate credit, include statement of additional requirements for graduate students, if any</w:t>
            </w:r>
          </w:p>
        </w:tc>
        <w:tc>
          <w:tcPr>
            <w:tcW w:w="1800" w:type="dxa"/>
            <w:vAlign w:val="center"/>
          </w:tcPr>
          <w:p w14:paraId="07A1BB59" w14:textId="77777777" w:rsidR="002E13FE" w:rsidRPr="00072B1F" w:rsidRDefault="002E13FE" w:rsidP="00072B1F">
            <w:pPr>
              <w:rPr>
                <w:sz w:val="24"/>
                <w:szCs w:val="24"/>
              </w:rPr>
            </w:pPr>
          </w:p>
        </w:tc>
      </w:tr>
      <w:tr w:rsidR="00EA15E9" w:rsidRPr="00072B1F" w14:paraId="6004EE1B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17A8189B" w14:textId="2CCF76FB" w:rsidR="00EA15E9" w:rsidRDefault="005E6203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versity Statement (optional, but strongly encouraged)</w:t>
            </w:r>
          </w:p>
        </w:tc>
        <w:tc>
          <w:tcPr>
            <w:tcW w:w="1800" w:type="dxa"/>
            <w:vAlign w:val="center"/>
          </w:tcPr>
          <w:p w14:paraId="26C49E98" w14:textId="77777777" w:rsidR="00EA15E9" w:rsidRPr="00072B1F" w:rsidRDefault="00EA15E9" w:rsidP="00072B1F">
            <w:pPr>
              <w:rPr>
                <w:sz w:val="24"/>
                <w:szCs w:val="24"/>
              </w:rPr>
            </w:pPr>
          </w:p>
        </w:tc>
      </w:tr>
      <w:tr w:rsidR="005E6203" w:rsidRPr="00072B1F" w14:paraId="099E364C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049561DD" w14:textId="1D77F5F0" w:rsidR="005E6203" w:rsidRPr="0070539D" w:rsidRDefault="0070539D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ademic Integrity Statement (optional, but strongly encouraged)</w:t>
            </w:r>
          </w:p>
        </w:tc>
        <w:tc>
          <w:tcPr>
            <w:tcW w:w="1800" w:type="dxa"/>
            <w:vAlign w:val="center"/>
          </w:tcPr>
          <w:p w14:paraId="71D814AD" w14:textId="77777777" w:rsidR="005E6203" w:rsidRPr="00072B1F" w:rsidRDefault="005E6203" w:rsidP="00072B1F">
            <w:pPr>
              <w:rPr>
                <w:sz w:val="24"/>
                <w:szCs w:val="24"/>
              </w:rPr>
            </w:pPr>
          </w:p>
        </w:tc>
      </w:tr>
      <w:tr w:rsidR="00072B1F" w:rsidRPr="00072B1F" w14:paraId="5EE2C35F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382F6730" w14:textId="7CB9522D" w:rsidR="00072B1F" w:rsidRPr="004D44A9" w:rsidRDefault="004D44A9" w:rsidP="004C79C6">
            <w:pPr>
              <w:jc w:val="center"/>
              <w:rPr>
                <w:b/>
                <w:bCs/>
                <w:sz w:val="24"/>
                <w:szCs w:val="24"/>
              </w:rPr>
            </w:pPr>
            <w:r w:rsidRPr="004D44A9">
              <w:rPr>
                <w:b/>
                <w:bCs/>
                <w:sz w:val="24"/>
                <w:szCs w:val="24"/>
              </w:rPr>
              <w:t>Resources for Students</w:t>
            </w:r>
            <w:r w:rsidR="002249BD">
              <w:rPr>
                <w:b/>
                <w:bCs/>
                <w:sz w:val="24"/>
                <w:szCs w:val="24"/>
              </w:rPr>
              <w:t xml:space="preserve"> </w:t>
            </w:r>
            <w:r w:rsidR="002249BD" w:rsidRPr="004C79C6">
              <w:rPr>
                <w:sz w:val="24"/>
                <w:szCs w:val="24"/>
              </w:rPr>
              <w:t xml:space="preserve">(refer to </w:t>
            </w:r>
            <w:hyperlink r:id="rId12" w:history="1">
              <w:r w:rsidR="002249BD">
                <w:rPr>
                  <w:rStyle w:val="Hyperlink"/>
                </w:rPr>
                <w:t>https://ctlt.illinoisstate.edu/pedagogy/onlinecourses/learner/</w:t>
              </w:r>
            </w:hyperlink>
            <w:r w:rsidR="002249BD">
              <w:t>)</w:t>
            </w:r>
          </w:p>
        </w:tc>
        <w:tc>
          <w:tcPr>
            <w:tcW w:w="1800" w:type="dxa"/>
            <w:vAlign w:val="center"/>
          </w:tcPr>
          <w:p w14:paraId="0D966D10" w14:textId="13F88F04" w:rsidR="00072B1F" w:rsidRPr="004C79C6" w:rsidRDefault="00072B1F" w:rsidP="004C79C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72B1F" w:rsidRPr="00072B1F" w14:paraId="26D9F547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3C6DF512" w14:textId="2D41FFD4" w:rsidR="00072B1F" w:rsidRPr="00072B1F" w:rsidRDefault="002249BD" w:rsidP="00994DE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chnical Assistance</w:t>
            </w:r>
          </w:p>
        </w:tc>
        <w:tc>
          <w:tcPr>
            <w:tcW w:w="1800" w:type="dxa"/>
            <w:vAlign w:val="center"/>
          </w:tcPr>
          <w:p w14:paraId="615F7A0B" w14:textId="77777777" w:rsidR="00072B1F" w:rsidRPr="00072B1F" w:rsidRDefault="00072B1F" w:rsidP="00072B1F">
            <w:pPr>
              <w:rPr>
                <w:sz w:val="24"/>
                <w:szCs w:val="24"/>
              </w:rPr>
            </w:pPr>
          </w:p>
        </w:tc>
      </w:tr>
      <w:tr w:rsidR="00072B1F" w:rsidRPr="00072B1F" w14:paraId="57BFB4B0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12A3733F" w14:textId="462FE63D" w:rsidR="00072B1F" w:rsidRPr="00072B1F" w:rsidRDefault="002249BD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ademic Assistance</w:t>
            </w:r>
          </w:p>
        </w:tc>
        <w:tc>
          <w:tcPr>
            <w:tcW w:w="1800" w:type="dxa"/>
            <w:vAlign w:val="center"/>
          </w:tcPr>
          <w:p w14:paraId="2388F22F" w14:textId="77777777" w:rsidR="00072B1F" w:rsidRPr="00072B1F" w:rsidRDefault="00072B1F" w:rsidP="00072B1F">
            <w:pPr>
              <w:rPr>
                <w:sz w:val="24"/>
                <w:szCs w:val="24"/>
              </w:rPr>
            </w:pPr>
          </w:p>
        </w:tc>
      </w:tr>
      <w:tr w:rsidR="00072B1F" w:rsidRPr="00072B1F" w14:paraId="671B6F46" w14:textId="77777777" w:rsidTr="00A303A7">
        <w:trPr>
          <w:trHeight w:val="864"/>
        </w:trPr>
        <w:tc>
          <w:tcPr>
            <w:tcW w:w="9108" w:type="dxa"/>
            <w:vAlign w:val="center"/>
          </w:tcPr>
          <w:p w14:paraId="7083A5F1" w14:textId="26A5E864" w:rsidR="00072B1F" w:rsidRPr="00072B1F" w:rsidRDefault="002249BD" w:rsidP="00072B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Support Services</w:t>
            </w:r>
          </w:p>
        </w:tc>
        <w:tc>
          <w:tcPr>
            <w:tcW w:w="1800" w:type="dxa"/>
            <w:vAlign w:val="center"/>
          </w:tcPr>
          <w:p w14:paraId="0581FEDF" w14:textId="77777777" w:rsidR="00072B1F" w:rsidRPr="00072B1F" w:rsidRDefault="00072B1F" w:rsidP="00072B1F">
            <w:pPr>
              <w:rPr>
                <w:sz w:val="24"/>
                <w:szCs w:val="24"/>
              </w:rPr>
            </w:pPr>
          </w:p>
        </w:tc>
      </w:tr>
    </w:tbl>
    <w:p w14:paraId="3F834396" w14:textId="73796A86" w:rsidR="00072B1F" w:rsidRPr="00211004" w:rsidRDefault="00441D8B" w:rsidP="0021100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1004">
        <w:rPr>
          <w:sz w:val="24"/>
          <w:szCs w:val="24"/>
        </w:rPr>
        <w:t>Your departments may have additional requirements</w:t>
      </w:r>
      <w:r w:rsidR="00F56665">
        <w:rPr>
          <w:sz w:val="24"/>
          <w:szCs w:val="24"/>
        </w:rPr>
        <w:t>.</w:t>
      </w:r>
    </w:p>
    <w:p w14:paraId="29C4B1ED" w14:textId="71306E4C" w:rsidR="00A77CC4" w:rsidRPr="006D3EDC" w:rsidRDefault="00B012F0" w:rsidP="006D3ED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1004">
        <w:rPr>
          <w:sz w:val="24"/>
          <w:szCs w:val="24"/>
        </w:rPr>
        <w:t xml:space="preserve">Please visit </w:t>
      </w:r>
      <w:r w:rsidR="00965724" w:rsidRPr="00211004">
        <w:rPr>
          <w:sz w:val="24"/>
          <w:szCs w:val="24"/>
        </w:rPr>
        <w:t xml:space="preserve">suggested languages at </w:t>
      </w:r>
      <w:hyperlink r:id="rId13" w:history="1">
        <w:r w:rsidR="00965724">
          <w:rPr>
            <w:rStyle w:val="Hyperlink"/>
          </w:rPr>
          <w:t>https://ctlt.illinoisstate.edu/pedagogy/syllabus/</w:t>
        </w:r>
      </w:hyperlink>
    </w:p>
    <w:sectPr w:rsidR="00A77CC4" w:rsidRPr="006D3EDC" w:rsidSect="006A6E36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7CDBA" w14:textId="77777777" w:rsidR="00FF0F74" w:rsidRDefault="00FF0F74" w:rsidP="0056490A">
      <w:pPr>
        <w:spacing w:after="0" w:line="240" w:lineRule="auto"/>
      </w:pPr>
      <w:r>
        <w:separator/>
      </w:r>
    </w:p>
  </w:endnote>
  <w:endnote w:type="continuationSeparator" w:id="0">
    <w:p w14:paraId="2BA4DD02" w14:textId="77777777" w:rsidR="00FF0F74" w:rsidRDefault="00FF0F74" w:rsidP="005649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1C682" w14:textId="75EF5962" w:rsidR="0056490A" w:rsidRDefault="0056490A" w:rsidP="0056490A">
    <w:pPr>
      <w:pStyle w:val="Footer"/>
      <w:jc w:val="center"/>
    </w:pPr>
    <w:r>
      <w:rPr>
        <w:color w:val="000000"/>
        <w:sz w:val="24"/>
        <w:szCs w:val="24"/>
      </w:rPr>
      <w:t>© 2020 Illinois State University</w:t>
    </w:r>
  </w:p>
  <w:p w14:paraId="0C6DF7CA" w14:textId="77777777" w:rsidR="0056490A" w:rsidRDefault="005649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EC60F7" w14:textId="77777777" w:rsidR="00FF0F74" w:rsidRDefault="00FF0F74" w:rsidP="0056490A">
      <w:pPr>
        <w:spacing w:after="0" w:line="240" w:lineRule="auto"/>
      </w:pPr>
      <w:r>
        <w:separator/>
      </w:r>
    </w:p>
  </w:footnote>
  <w:footnote w:type="continuationSeparator" w:id="0">
    <w:p w14:paraId="2330A389" w14:textId="77777777" w:rsidR="00FF0F74" w:rsidRDefault="00FF0F74" w:rsidP="005649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A3F"/>
    <w:multiLevelType w:val="hybridMultilevel"/>
    <w:tmpl w:val="6A26B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C3090"/>
    <w:multiLevelType w:val="hybridMultilevel"/>
    <w:tmpl w:val="ED9AB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B9281F"/>
    <w:multiLevelType w:val="hybridMultilevel"/>
    <w:tmpl w:val="AF9A1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965F6B"/>
    <w:multiLevelType w:val="hybridMultilevel"/>
    <w:tmpl w:val="9A621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C11301"/>
    <w:multiLevelType w:val="hybridMultilevel"/>
    <w:tmpl w:val="936ABD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DA2NzcyMbKwNDVX0lEKTi0uzszPAykwqgUA73hkeSwAAAA="/>
  </w:docVars>
  <w:rsids>
    <w:rsidRoot w:val="00072B1F"/>
    <w:rsid w:val="00072B1F"/>
    <w:rsid w:val="00080644"/>
    <w:rsid w:val="000906A5"/>
    <w:rsid w:val="000A5043"/>
    <w:rsid w:val="000E38E1"/>
    <w:rsid w:val="0013344B"/>
    <w:rsid w:val="00152D1E"/>
    <w:rsid w:val="001632D8"/>
    <w:rsid w:val="0016734A"/>
    <w:rsid w:val="001758BA"/>
    <w:rsid w:val="001B65B5"/>
    <w:rsid w:val="001D233E"/>
    <w:rsid w:val="002026E9"/>
    <w:rsid w:val="00211004"/>
    <w:rsid w:val="002249BD"/>
    <w:rsid w:val="002B450A"/>
    <w:rsid w:val="002D5C7E"/>
    <w:rsid w:val="002E13FE"/>
    <w:rsid w:val="00345CA8"/>
    <w:rsid w:val="003610A1"/>
    <w:rsid w:val="003830A4"/>
    <w:rsid w:val="00401719"/>
    <w:rsid w:val="00427B28"/>
    <w:rsid w:val="00441D8B"/>
    <w:rsid w:val="004C78E9"/>
    <w:rsid w:val="004C79C6"/>
    <w:rsid w:val="004D44A9"/>
    <w:rsid w:val="004E632F"/>
    <w:rsid w:val="0056490A"/>
    <w:rsid w:val="00581D81"/>
    <w:rsid w:val="005A13BB"/>
    <w:rsid w:val="005D0BAF"/>
    <w:rsid w:val="005E6203"/>
    <w:rsid w:val="00600F1E"/>
    <w:rsid w:val="00601958"/>
    <w:rsid w:val="006035F4"/>
    <w:rsid w:val="00610888"/>
    <w:rsid w:val="006203FB"/>
    <w:rsid w:val="006546F4"/>
    <w:rsid w:val="006704DE"/>
    <w:rsid w:val="00692249"/>
    <w:rsid w:val="006A6E36"/>
    <w:rsid w:val="006B0382"/>
    <w:rsid w:val="006D3EDC"/>
    <w:rsid w:val="006F5842"/>
    <w:rsid w:val="00702DD6"/>
    <w:rsid w:val="0070539D"/>
    <w:rsid w:val="00794DCC"/>
    <w:rsid w:val="007B0BBF"/>
    <w:rsid w:val="007C025A"/>
    <w:rsid w:val="007E21DD"/>
    <w:rsid w:val="007F6F61"/>
    <w:rsid w:val="00812F6D"/>
    <w:rsid w:val="008A1989"/>
    <w:rsid w:val="00965724"/>
    <w:rsid w:val="00994DE5"/>
    <w:rsid w:val="00A03D41"/>
    <w:rsid w:val="00A303A7"/>
    <w:rsid w:val="00A624DE"/>
    <w:rsid w:val="00A727A1"/>
    <w:rsid w:val="00A77CC4"/>
    <w:rsid w:val="00B012F0"/>
    <w:rsid w:val="00B0252F"/>
    <w:rsid w:val="00B53309"/>
    <w:rsid w:val="00B83BA7"/>
    <w:rsid w:val="00BD438D"/>
    <w:rsid w:val="00C23337"/>
    <w:rsid w:val="00C64A01"/>
    <w:rsid w:val="00CB230D"/>
    <w:rsid w:val="00CE548E"/>
    <w:rsid w:val="00CF528F"/>
    <w:rsid w:val="00D31375"/>
    <w:rsid w:val="00D36F25"/>
    <w:rsid w:val="00D532F0"/>
    <w:rsid w:val="00E3416D"/>
    <w:rsid w:val="00E5400E"/>
    <w:rsid w:val="00E934E9"/>
    <w:rsid w:val="00EA15E9"/>
    <w:rsid w:val="00EE7ACA"/>
    <w:rsid w:val="00EF78B2"/>
    <w:rsid w:val="00F12D1D"/>
    <w:rsid w:val="00F15147"/>
    <w:rsid w:val="00F37C3F"/>
    <w:rsid w:val="00F56665"/>
    <w:rsid w:val="00F84ADE"/>
    <w:rsid w:val="00FB10F2"/>
    <w:rsid w:val="00FF0F74"/>
    <w:rsid w:val="00FF4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298E2E"/>
  <w14:defaultImageDpi w14:val="96"/>
  <w15:docId w15:val="{5D9744F7-D402-4F13-B9A4-9BDB55EC3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endnote text" w:semiHidden="1" w:unhideWhenUsed="1"/>
    <w:lsdException w:name="toa heading" w:semiHidden="1" w:unhideWhenUsed="1"/>
    <w:lsdException w:name="List" w:semiHidden="1" w:unhideWhenUsed="1"/>
    <w:lsdException w:name="Title" w:uiPriority="10" w:qFormat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72B1F"/>
    <w:rPr>
      <w:rFonts w:ascii="Calibri" w:hAnsi="Calibr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2B1F"/>
    <w:pPr>
      <w:spacing w:after="0" w:line="240" w:lineRule="auto"/>
    </w:pPr>
    <w:rPr>
      <w:rFonts w:cs="Times New Roman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994DE5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03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564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90A"/>
    <w:rPr>
      <w:rFonts w:ascii="Calibri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rsid w:val="00564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90A"/>
    <w:rPr>
      <w:rFonts w:ascii="Calibri" w:hAnsi="Calibri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6424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tlt.illinoisstate.edu/pedagogy/syllabus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tlt.illinoisstate.edu/pedagogy/onlinecourses/learner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lbion.com/netiquette/corerules.htm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E8C2125DCC6046A6505BD172B18F58" ma:contentTypeVersion="26" ma:contentTypeDescription="Create a new document." ma:contentTypeScope="" ma:versionID="c185f7e89da42c13673b1c013bf50c5d">
  <xsd:schema xmlns:xsd="http://www.w3.org/2001/XMLSchema" xmlns:xs="http://www.w3.org/2001/XMLSchema" xmlns:p="http://schemas.microsoft.com/office/2006/metadata/properties" xmlns:ns3="f01370fc-e1ad-4e39-a80d-64ea373b84ad" xmlns:ns4="21cf7b8c-589a-41a2-91e7-b6a05362c8ff" targetNamespace="http://schemas.microsoft.com/office/2006/metadata/properties" ma:root="true" ma:fieldsID="208792bcc0cba0662e066c327c67c831" ns3:_="" ns4:_="">
    <xsd:import namespace="f01370fc-e1ad-4e39-a80d-64ea373b84ad"/>
    <xsd:import namespace="21cf7b8c-589a-41a2-91e7-b6a05362c8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1370fc-e1ad-4e39-a80d-64ea373b84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f7b8c-589a-41a2-91e7-b6a05362c8ff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Tags" ma:internalName="MediaServiceAutoTags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2" nillable="true" ma:displayName="Location" ma:internalName="MediaServiceLocation" ma:readOnly="true">
      <xsd:simpleType>
        <xsd:restriction base="dms:Text"/>
      </xsd:simpleType>
    </xsd:element>
    <xsd:element name="MediaServiceOCR" ma:index="3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21cf7b8c-589a-41a2-91e7-b6a05362c8ff" xsi:nil="true"/>
    <Teachers xmlns="21cf7b8c-589a-41a2-91e7-b6a05362c8ff">
      <UserInfo>
        <DisplayName/>
        <AccountId xsi:nil="true"/>
        <AccountType/>
      </UserInfo>
    </Teachers>
    <Student_Groups xmlns="21cf7b8c-589a-41a2-91e7-b6a05362c8ff">
      <UserInfo>
        <DisplayName/>
        <AccountId xsi:nil="true"/>
        <AccountType/>
      </UserInfo>
    </Student_Groups>
    <Invited_Students xmlns="21cf7b8c-589a-41a2-91e7-b6a05362c8ff" xsi:nil="true"/>
    <Has_Teacher_Only_SectionGroup xmlns="21cf7b8c-589a-41a2-91e7-b6a05362c8ff" xsi:nil="true"/>
    <CultureName xmlns="21cf7b8c-589a-41a2-91e7-b6a05362c8ff" xsi:nil="true"/>
    <DefaultSectionNames xmlns="21cf7b8c-589a-41a2-91e7-b6a05362c8ff" xsi:nil="true"/>
    <Owner xmlns="21cf7b8c-589a-41a2-91e7-b6a05362c8ff">
      <UserInfo>
        <DisplayName/>
        <AccountId xsi:nil="true"/>
        <AccountType/>
      </UserInfo>
    </Owner>
    <Invited_Teachers xmlns="21cf7b8c-589a-41a2-91e7-b6a05362c8ff" xsi:nil="true"/>
    <NotebookType xmlns="21cf7b8c-589a-41a2-91e7-b6a05362c8ff" xsi:nil="true"/>
    <AppVersion xmlns="21cf7b8c-589a-41a2-91e7-b6a05362c8ff" xsi:nil="true"/>
    <FolderType xmlns="21cf7b8c-589a-41a2-91e7-b6a05362c8ff" xsi:nil="true"/>
    <Students xmlns="21cf7b8c-589a-41a2-91e7-b6a05362c8ff">
      <UserInfo>
        <DisplayName/>
        <AccountId xsi:nil="true"/>
        <AccountType/>
      </UserInfo>
    </Student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F6121-F695-4B3A-973B-3484B17138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1370fc-e1ad-4e39-a80d-64ea373b84ad"/>
    <ds:schemaRef ds:uri="21cf7b8c-589a-41a2-91e7-b6a05362c8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901A10-AAB9-4C3C-940F-D7098A2808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AC497A-2464-474D-91B9-355CE42F233C}">
  <ds:schemaRefs>
    <ds:schemaRef ds:uri="http://schemas.microsoft.com/office/2006/metadata/properties"/>
    <ds:schemaRef ds:uri="http://schemas.microsoft.com/office/infopath/2007/PartnerControls"/>
    <ds:schemaRef ds:uri="21cf7b8c-589a-41a2-91e7-b6a05362c8ff"/>
  </ds:schemaRefs>
</ds:datastoreItem>
</file>

<file path=customXml/itemProps4.xml><?xml version="1.0" encoding="utf-8"?>
<ds:datastoreItem xmlns:ds="http://schemas.openxmlformats.org/officeDocument/2006/customXml" ds:itemID="{0D64CD03-FE82-47ED-9255-4EB141F3B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University</Company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taylor</dc:creator>
  <cp:keywords/>
  <dc:description/>
  <cp:lastModifiedBy>Nakamura, Mayuko</cp:lastModifiedBy>
  <cp:revision>66</cp:revision>
  <dcterms:created xsi:type="dcterms:W3CDTF">2020-05-18T21:30:00Z</dcterms:created>
  <dcterms:modified xsi:type="dcterms:W3CDTF">2020-05-19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E8C2125DCC6046A6505BD172B18F58</vt:lpwstr>
  </property>
</Properties>
</file>